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549E3" w14:textId="130877B1" w:rsidR="00F70F88" w:rsidRPr="00FC29E5" w:rsidRDefault="00366ED7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Inventory &amp; Order Management System</w:t>
      </w:r>
    </w:p>
    <w:p w14:paraId="05705140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0E9B82D" w14:textId="77777777" w:rsidR="00F70F88" w:rsidRPr="00FC29E5" w:rsidRDefault="009D47D4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138D3FE5" wp14:editId="6DD57BEC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14B6B77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5669B42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6C5F0372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14142FC4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657935B6" w14:textId="105118EC"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  <w:r w:rsidRPr="00FC29E5">
        <w:rPr>
          <w:rFonts w:asciiTheme="majorBidi" w:hAnsiTheme="majorBidi" w:cstheme="majorBidi"/>
          <w:sz w:val="24"/>
          <w:szCs w:val="24"/>
        </w:rPr>
        <w:t>Session: 202</w:t>
      </w:r>
      <w:r w:rsidR="00366ED7">
        <w:rPr>
          <w:rFonts w:asciiTheme="majorBidi" w:hAnsiTheme="majorBidi" w:cstheme="majorBidi"/>
          <w:sz w:val="24"/>
          <w:szCs w:val="24"/>
        </w:rPr>
        <w:t>5</w:t>
      </w:r>
      <w:r w:rsidRPr="00FC29E5">
        <w:rPr>
          <w:rFonts w:asciiTheme="majorBidi" w:hAnsiTheme="majorBidi" w:cstheme="majorBidi"/>
          <w:sz w:val="24"/>
          <w:szCs w:val="24"/>
        </w:rPr>
        <w:t xml:space="preserve"> – 202</w:t>
      </w:r>
      <w:r w:rsidR="00366ED7">
        <w:rPr>
          <w:rFonts w:asciiTheme="majorBidi" w:hAnsiTheme="majorBidi" w:cstheme="majorBidi"/>
          <w:sz w:val="24"/>
          <w:szCs w:val="24"/>
        </w:rPr>
        <w:t>9</w:t>
      </w:r>
    </w:p>
    <w:p w14:paraId="760E7A34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24731D18" w14:textId="77777777"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14:paraId="6F2FF377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1D9BFC97" w14:textId="7B21692A" w:rsidR="00F70F88" w:rsidRPr="00FC29E5" w:rsidRDefault="00366ED7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irza Talal Ahmed     2025(S)-CS-67</w:t>
      </w:r>
    </w:p>
    <w:p w14:paraId="0435F71D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2555C73D" w14:textId="77777777"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14:paraId="66C92F5F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4F2B42E7" w14:textId="30A3FEBA" w:rsidR="00F70F88" w:rsidRPr="00FC29E5" w:rsidRDefault="00366ED7" w:rsidP="00F70F88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44"/>
          <w:szCs w:val="44"/>
        </w:rPr>
        <w:t>Mr. Laeeq Khan Niazi</w:t>
      </w:r>
    </w:p>
    <w:p w14:paraId="49B26744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5C308341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4C282F80" w14:textId="77777777"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3CB32801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4012746C" w14:textId="77777777"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70246128" w14:textId="4FF0F0EF" w:rsidR="00F42A1F" w:rsidRPr="00F42A1F" w:rsidRDefault="00F42A1F" w:rsidP="00F42A1F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Table of Contents</w:t>
      </w:r>
    </w:p>
    <w:p w14:paraId="06B4924B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02A975C5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3BBEE45E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67B8C66C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5D522A9A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10F0C370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5DE3D2EE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49D513A4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7A981A25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205120A9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4530FCC6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4A04EDF0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4EE8FD3D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736F7A66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1A0BC47C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7CF8E5FD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479ACFC4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331529D7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7BF5BF39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657AEC27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39732F5B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1731298D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14157636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2F392993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7D716231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4503E303" w14:textId="77777777" w:rsidR="00F42A1F" w:rsidRDefault="00F42A1F" w:rsidP="00F42A1F">
      <w:pPr>
        <w:ind w:left="720"/>
        <w:rPr>
          <w:rFonts w:asciiTheme="majorBidi" w:hAnsiTheme="majorBidi" w:cstheme="majorBidi"/>
          <w:sz w:val="26"/>
          <w:szCs w:val="26"/>
        </w:rPr>
      </w:pPr>
    </w:p>
    <w:p w14:paraId="759C7270" w14:textId="01D0DEE7" w:rsidR="00366ED7" w:rsidRPr="00366ED7" w:rsidRDefault="00366ED7" w:rsidP="00F42A1F">
      <w:pPr>
        <w:ind w:left="720"/>
        <w:rPr>
          <w:rFonts w:asciiTheme="majorBidi" w:hAnsiTheme="majorBidi"/>
          <w:b/>
          <w:bCs/>
        </w:rPr>
      </w:pPr>
      <w:r w:rsidRPr="00366ED7">
        <w:rPr>
          <w:rFonts w:ascii="Segoe UI Emoji" w:hAnsi="Segoe UI Emoji" w:cs="Segoe UI Emoji"/>
          <w:b/>
          <w:bCs/>
        </w:rPr>
        <w:t>📌</w:t>
      </w:r>
      <w:r w:rsidRPr="00366ED7">
        <w:rPr>
          <w:rFonts w:asciiTheme="majorBidi" w:hAnsiTheme="majorBidi"/>
          <w:b/>
          <w:bCs/>
        </w:rPr>
        <w:t xml:space="preserve"> </w:t>
      </w:r>
      <w:r w:rsidRPr="00366ED7">
        <w:rPr>
          <w:rFonts w:asciiTheme="majorBidi" w:hAnsiTheme="majorBidi"/>
          <w:b/>
          <w:bCs/>
          <w:sz w:val="32"/>
          <w:szCs w:val="32"/>
        </w:rPr>
        <w:t xml:space="preserve">Short Description of </w:t>
      </w:r>
      <w:r w:rsidR="006B393A">
        <w:rPr>
          <w:rFonts w:asciiTheme="majorBidi" w:hAnsiTheme="majorBidi"/>
          <w:b/>
          <w:bCs/>
          <w:sz w:val="32"/>
          <w:szCs w:val="32"/>
        </w:rPr>
        <w:t>the</w:t>
      </w:r>
      <w:r w:rsidRPr="00366ED7">
        <w:rPr>
          <w:rFonts w:asciiTheme="majorBidi" w:hAnsiTheme="majorBidi"/>
          <w:b/>
          <w:bCs/>
          <w:sz w:val="32"/>
          <w:szCs w:val="32"/>
        </w:rPr>
        <w:t xml:space="preserve"> Project</w:t>
      </w:r>
    </w:p>
    <w:p w14:paraId="0DDF221C" w14:textId="4EAE718B" w:rsidR="00366ED7" w:rsidRDefault="00366ED7" w:rsidP="006B393A">
      <w:pPr>
        <w:jc w:val="both"/>
        <w:rPr>
          <w:rFonts w:asciiTheme="majorBidi" w:hAnsiTheme="majorBidi" w:cstheme="majorBidi"/>
          <w:sz w:val="24"/>
          <w:szCs w:val="24"/>
        </w:rPr>
      </w:pPr>
      <w:r w:rsidRPr="00366ED7">
        <w:rPr>
          <w:rFonts w:asciiTheme="majorBidi" w:hAnsiTheme="majorBidi" w:cstheme="majorBidi"/>
          <w:sz w:val="24"/>
          <w:szCs w:val="24"/>
        </w:rPr>
        <w:t xml:space="preserve">The </w:t>
      </w:r>
      <w:r w:rsidRPr="00366ED7">
        <w:rPr>
          <w:rFonts w:asciiTheme="majorBidi" w:hAnsiTheme="majorBidi" w:cstheme="majorBidi"/>
          <w:b/>
          <w:bCs/>
          <w:sz w:val="24"/>
          <w:szCs w:val="24"/>
        </w:rPr>
        <w:t>Inventory &amp; Order Management System</w:t>
      </w:r>
      <w:r w:rsidRPr="00366ED7">
        <w:rPr>
          <w:rFonts w:asciiTheme="majorBidi" w:hAnsiTheme="majorBidi" w:cstheme="majorBidi"/>
          <w:sz w:val="24"/>
          <w:szCs w:val="24"/>
        </w:rPr>
        <w:t xml:space="preserve"> is a desktop-based application developed to streamline inventory tracking, order processing, and stock management. It allows businesses to manage items, monitor stock levels, handle customer orders,</w:t>
      </w:r>
      <w:r w:rsidR="006B393A">
        <w:rPr>
          <w:rFonts w:asciiTheme="majorBidi" w:hAnsiTheme="majorBidi" w:cstheme="majorBidi"/>
          <w:sz w:val="24"/>
          <w:szCs w:val="24"/>
        </w:rPr>
        <w:t xml:space="preserve"> and keep a basic history of orders</w:t>
      </w:r>
      <w:r w:rsidRPr="00366ED7">
        <w:rPr>
          <w:rFonts w:asciiTheme="majorBidi" w:hAnsiTheme="majorBidi" w:cstheme="majorBidi"/>
          <w:sz w:val="24"/>
          <w:szCs w:val="24"/>
        </w:rPr>
        <w:t xml:space="preserve">. The project was developed using </w:t>
      </w:r>
      <w:r w:rsidR="006B393A">
        <w:rPr>
          <w:rFonts w:asciiTheme="majorBidi" w:hAnsiTheme="majorBidi" w:cstheme="majorBidi"/>
          <w:sz w:val="24"/>
          <w:szCs w:val="24"/>
        </w:rPr>
        <w:t>C++.</w:t>
      </w:r>
    </w:p>
    <w:p w14:paraId="590B9BB1" w14:textId="77777777" w:rsidR="006B393A" w:rsidRDefault="006B393A" w:rsidP="006B393A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AED9FAE" w14:textId="77777777" w:rsidR="006B393A" w:rsidRPr="006B393A" w:rsidRDefault="006B393A" w:rsidP="006B393A">
      <w:pPr>
        <w:ind w:firstLine="72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B393A">
        <w:rPr>
          <w:rFonts w:ascii="Segoe UI Emoji" w:hAnsi="Segoe UI Emoji" w:cs="Segoe UI Emoji"/>
          <w:b/>
          <w:bCs/>
          <w:sz w:val="24"/>
          <w:szCs w:val="24"/>
        </w:rPr>
        <w:t>👤</w:t>
      </w:r>
      <w:r w:rsidRPr="006B393A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6B393A">
        <w:rPr>
          <w:rFonts w:asciiTheme="majorBidi" w:hAnsiTheme="majorBidi" w:cstheme="majorBidi"/>
          <w:b/>
          <w:bCs/>
          <w:sz w:val="32"/>
          <w:szCs w:val="32"/>
        </w:rPr>
        <w:t>Users of the Application</w:t>
      </w:r>
    </w:p>
    <w:p w14:paraId="591395F9" w14:textId="77777777" w:rsidR="006B393A" w:rsidRPr="006B393A" w:rsidRDefault="006B393A" w:rsidP="006B393A">
      <w:pPr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6B393A">
        <w:rPr>
          <w:rFonts w:asciiTheme="majorBidi" w:hAnsiTheme="majorBidi" w:cstheme="majorBidi"/>
          <w:b/>
          <w:bCs/>
          <w:sz w:val="28"/>
          <w:szCs w:val="28"/>
        </w:rPr>
        <w:t>Admin/Manager</w:t>
      </w:r>
      <w:r w:rsidRPr="006B393A">
        <w:rPr>
          <w:rFonts w:asciiTheme="majorBidi" w:hAnsiTheme="majorBidi" w:cstheme="majorBidi"/>
          <w:sz w:val="28"/>
          <w:szCs w:val="28"/>
        </w:rPr>
        <w:t>:</w:t>
      </w:r>
    </w:p>
    <w:p w14:paraId="5F6D6166" w14:textId="6DA84DBA" w:rsidR="006B393A" w:rsidRPr="006B393A" w:rsidRDefault="006B393A" w:rsidP="006B393A">
      <w:pPr>
        <w:numPr>
          <w:ilvl w:val="1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 w:rsidRPr="006B393A">
        <w:rPr>
          <w:rFonts w:asciiTheme="majorBidi" w:hAnsiTheme="majorBidi" w:cstheme="majorBidi"/>
          <w:sz w:val="24"/>
          <w:szCs w:val="24"/>
        </w:rPr>
        <w:t>Add, update, or delete inventory item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023E6E22" w14:textId="5757674E" w:rsidR="006B393A" w:rsidRPr="006B393A" w:rsidRDefault="006B393A" w:rsidP="006B393A">
      <w:pPr>
        <w:numPr>
          <w:ilvl w:val="1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iew a history of all the orders by various customers.</w:t>
      </w:r>
    </w:p>
    <w:p w14:paraId="3013CD4B" w14:textId="043C744B" w:rsidR="006B393A" w:rsidRPr="006B393A" w:rsidRDefault="006B393A" w:rsidP="006B393A">
      <w:pPr>
        <w:numPr>
          <w:ilvl w:val="1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 w:rsidRPr="006B393A">
        <w:rPr>
          <w:rFonts w:asciiTheme="majorBidi" w:hAnsiTheme="majorBidi" w:cstheme="majorBidi"/>
          <w:sz w:val="24"/>
          <w:szCs w:val="24"/>
        </w:rPr>
        <w:t xml:space="preserve">View </w:t>
      </w:r>
      <w:r>
        <w:rPr>
          <w:rFonts w:asciiTheme="majorBidi" w:hAnsiTheme="majorBidi" w:cstheme="majorBidi"/>
          <w:sz w:val="24"/>
          <w:szCs w:val="24"/>
        </w:rPr>
        <w:t>and manage Stock.</w:t>
      </w:r>
    </w:p>
    <w:p w14:paraId="02B77FE8" w14:textId="7BA12B89" w:rsidR="006B393A" w:rsidRPr="006B393A" w:rsidRDefault="006B393A" w:rsidP="006B393A">
      <w:pPr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6B393A">
        <w:rPr>
          <w:rFonts w:asciiTheme="majorBidi" w:hAnsiTheme="majorBidi" w:cstheme="majorBidi"/>
          <w:b/>
          <w:bCs/>
          <w:sz w:val="28"/>
          <w:szCs w:val="28"/>
        </w:rPr>
        <w:t xml:space="preserve">Customers: </w:t>
      </w:r>
    </w:p>
    <w:p w14:paraId="54B2A09A" w14:textId="32351302" w:rsidR="006B393A" w:rsidRPr="0028155D" w:rsidRDefault="006B393A" w:rsidP="006B393A">
      <w:pPr>
        <w:numPr>
          <w:ilvl w:val="1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>View items and the details in the inventory.</w:t>
      </w:r>
    </w:p>
    <w:p w14:paraId="2A3A859C" w14:textId="49863381" w:rsidR="006B393A" w:rsidRPr="0028155D" w:rsidRDefault="006B393A" w:rsidP="006B393A">
      <w:pPr>
        <w:numPr>
          <w:ilvl w:val="1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>Buy items</w:t>
      </w:r>
    </w:p>
    <w:p w14:paraId="15DA2146" w14:textId="674F0DDC" w:rsidR="006B393A" w:rsidRPr="0028155D" w:rsidRDefault="006B393A" w:rsidP="006B393A">
      <w:pPr>
        <w:numPr>
          <w:ilvl w:val="1"/>
          <w:numId w:val="5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>View a history of their own orders only.</w:t>
      </w:r>
    </w:p>
    <w:p w14:paraId="12D0520A" w14:textId="77777777" w:rsidR="0028155D" w:rsidRDefault="0028155D" w:rsidP="0028155D">
      <w:pPr>
        <w:ind w:left="720"/>
        <w:jc w:val="both"/>
        <w:rPr>
          <w:rFonts w:asciiTheme="majorBidi" w:hAnsiTheme="majorBidi" w:cstheme="majorBidi"/>
          <w:sz w:val="24"/>
          <w:szCs w:val="24"/>
        </w:rPr>
      </w:pPr>
    </w:p>
    <w:p w14:paraId="355AA3B8" w14:textId="77777777" w:rsidR="0028155D" w:rsidRPr="0028155D" w:rsidRDefault="0028155D" w:rsidP="0028155D">
      <w:pPr>
        <w:ind w:left="720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28155D">
        <w:rPr>
          <w:rFonts w:ascii="Segoe UI Emoji" w:hAnsi="Segoe UI Emoji" w:cs="Segoe UI Emoji"/>
          <w:b/>
          <w:bCs/>
          <w:sz w:val="24"/>
          <w:szCs w:val="24"/>
        </w:rPr>
        <w:t>✅</w:t>
      </w:r>
      <w:r w:rsidRPr="0028155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28155D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</w:p>
    <w:p w14:paraId="7147887B" w14:textId="3DD2D8E7" w:rsidR="0028155D" w:rsidRP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>Add new inventory item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604BD131" w14:textId="5CD7E03F" w:rsidR="0028155D" w:rsidRP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>Update or delete existing item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57A51E0A" w14:textId="60C2B1EB" w:rsidR="0028155D" w:rsidRP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>View all inventory item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747E4C48" w14:textId="283066D4" w:rsidR="0028155D" w:rsidRP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>Place new order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C416084" w14:textId="547CD5CB" w:rsid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 xml:space="preserve">View </w:t>
      </w:r>
      <w:r>
        <w:rPr>
          <w:rFonts w:asciiTheme="majorBidi" w:hAnsiTheme="majorBidi" w:cstheme="majorBidi"/>
          <w:sz w:val="24"/>
          <w:szCs w:val="24"/>
        </w:rPr>
        <w:t>history of all orders.</w:t>
      </w:r>
    </w:p>
    <w:p w14:paraId="502CBC5D" w14:textId="39D567D5" w:rsidR="0028155D" w:rsidRP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iew history of orders by a specific person.</w:t>
      </w:r>
    </w:p>
    <w:p w14:paraId="63207341" w14:textId="4AFD2DBF" w:rsid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 w:rsidRPr="0028155D">
        <w:rPr>
          <w:rFonts w:asciiTheme="majorBidi" w:hAnsiTheme="majorBidi" w:cstheme="majorBidi"/>
          <w:sz w:val="24"/>
          <w:szCs w:val="24"/>
        </w:rPr>
        <w:t>Check stock availability before placing orders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4DC94D71" w14:textId="3E7A38DC" w:rsid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rting items based on price.</w:t>
      </w:r>
    </w:p>
    <w:p w14:paraId="59484DD4" w14:textId="50260970" w:rsidR="0028155D" w:rsidRP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counts based login/sign up.</w:t>
      </w:r>
    </w:p>
    <w:p w14:paraId="6EF27381" w14:textId="0FA6DCD9" w:rsidR="0028155D" w:rsidRPr="0028155D" w:rsidRDefault="0028155D" w:rsidP="0028155D">
      <w:pPr>
        <w:numPr>
          <w:ilvl w:val="0"/>
          <w:numId w:val="6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Generate user friendly error messages.</w:t>
      </w:r>
    </w:p>
    <w:p w14:paraId="49B81A6C" w14:textId="77777777" w:rsidR="0028155D" w:rsidRDefault="0028155D" w:rsidP="0028155D">
      <w:pPr>
        <w:ind w:left="720"/>
        <w:jc w:val="both"/>
        <w:rPr>
          <w:rFonts w:asciiTheme="majorBidi" w:hAnsiTheme="majorBidi" w:cstheme="majorBidi"/>
          <w:sz w:val="24"/>
          <w:szCs w:val="24"/>
        </w:rPr>
      </w:pPr>
    </w:p>
    <w:p w14:paraId="7082FD48" w14:textId="4B32F999" w:rsidR="00E56A75" w:rsidRDefault="0028155D" w:rsidP="00E56A75">
      <w:pPr>
        <w:ind w:left="720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28155D">
        <w:rPr>
          <w:rFonts w:ascii="Segoe UI Emoji" w:hAnsi="Segoe UI Emoji" w:cs="Segoe UI Emoji"/>
          <w:sz w:val="24"/>
          <w:szCs w:val="24"/>
        </w:rPr>
        <w:t>🧩</w:t>
      </w:r>
      <w:r w:rsidRPr="0028155D">
        <w:rPr>
          <w:rFonts w:asciiTheme="majorBidi" w:hAnsiTheme="majorBidi" w:cstheme="majorBidi"/>
          <w:sz w:val="24"/>
          <w:szCs w:val="24"/>
        </w:rPr>
        <w:t xml:space="preserve"> </w:t>
      </w:r>
      <w:r w:rsidRPr="0028155D">
        <w:rPr>
          <w:rFonts w:asciiTheme="majorBidi" w:hAnsiTheme="majorBidi" w:cstheme="majorBidi"/>
          <w:b/>
          <w:bCs/>
          <w:sz w:val="32"/>
          <w:szCs w:val="32"/>
        </w:rPr>
        <w:t>Wireframes</w:t>
      </w:r>
    </w:p>
    <w:p w14:paraId="3BB73EF1" w14:textId="03BEE222" w:rsidR="00E56A75" w:rsidRDefault="00E56A75" w:rsidP="00E56A75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56A75">
        <w:rPr>
          <w:rFonts w:asciiTheme="majorBidi" w:hAnsiTheme="majorBidi" w:cstheme="majorBidi"/>
          <w:b/>
          <w:bCs/>
          <w:sz w:val="28"/>
          <w:szCs w:val="28"/>
        </w:rPr>
        <w:t>Landing Page</w:t>
      </w:r>
      <w:r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52CA9AD6" w14:textId="0079CE4B" w:rsidR="00E56A75" w:rsidRDefault="00E56A75" w:rsidP="00E56A75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inline distT="0" distB="0" distL="0" distR="0" wp14:anchorId="24AF4D1A" wp14:editId="08C4C3A2">
            <wp:extent cx="5937885" cy="337439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FDC50" w14:textId="45CE88ED" w:rsidR="00E56A75" w:rsidRDefault="00E56A75" w:rsidP="00E56A75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Sign Up Menu: </w:t>
      </w:r>
    </w:p>
    <w:p w14:paraId="6AB13EE7" w14:textId="3239A56C" w:rsidR="00E56A75" w:rsidRDefault="00E56A75" w:rsidP="00E56A75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inline distT="0" distB="0" distL="0" distR="0" wp14:anchorId="659128F7" wp14:editId="2214887C">
            <wp:extent cx="5935345" cy="3344545"/>
            <wp:effectExtent l="0" t="0" r="825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4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4F5CB" w14:textId="23AAA5E0" w:rsidR="00E56A75" w:rsidRDefault="00E56A75" w:rsidP="00E56A75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lastRenderedPageBreak/>
        <w:t>Admin Sign Up:</w:t>
      </w:r>
    </w:p>
    <w:p w14:paraId="72ACA92C" w14:textId="7C8F8BCF" w:rsidR="00E56A75" w:rsidRDefault="00E56A75" w:rsidP="00E56A75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inline distT="0" distB="0" distL="0" distR="0" wp14:anchorId="6498E0BD" wp14:editId="05E44AC1">
            <wp:extent cx="5935345" cy="330200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D62D1" w14:textId="232AD047" w:rsidR="00E56A75" w:rsidRDefault="00E56A75" w:rsidP="00E56A75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ustomer Sign Up:</w:t>
      </w:r>
    </w:p>
    <w:p w14:paraId="55830761" w14:textId="4DC25782" w:rsidR="00E56A75" w:rsidRDefault="00E56A75" w:rsidP="00E56A75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inline distT="0" distB="0" distL="0" distR="0" wp14:anchorId="42A48049" wp14:editId="431A9511">
            <wp:extent cx="5935345" cy="330200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04"/>
                    <a:stretch/>
                  </pic:blipFill>
                  <pic:spPr bwMode="auto">
                    <a:xfrm>
                      <a:off x="0" y="0"/>
                      <a:ext cx="5935345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74A7C4" w14:textId="77777777" w:rsidR="00E56A75" w:rsidRDefault="00E56A75" w:rsidP="00E56A75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7C0D7106" w14:textId="77777777" w:rsidR="00E56A75" w:rsidRDefault="00E56A75" w:rsidP="00E56A75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2077D1A9" w14:textId="3623A179" w:rsidR="00E56A75" w:rsidRDefault="00E56A75" w:rsidP="00E56A75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lastRenderedPageBreak/>
        <w:t>Admin Menu:</w:t>
      </w:r>
    </w:p>
    <w:p w14:paraId="7A7FBE91" w14:textId="52903F27" w:rsidR="00E56A75" w:rsidRDefault="00E56A75" w:rsidP="00E56A75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inline distT="0" distB="0" distL="0" distR="0" wp14:anchorId="44670B48" wp14:editId="305B8C1A">
            <wp:extent cx="5935345" cy="3115945"/>
            <wp:effectExtent l="0" t="0" r="8255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115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F6F5D" w14:textId="495ACF80" w:rsidR="00E56A75" w:rsidRDefault="00E56A75" w:rsidP="00E56A75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Admin Menu &gt; Add Product:</w:t>
      </w:r>
    </w:p>
    <w:p w14:paraId="4AF54B50" w14:textId="0769C23F" w:rsidR="00E56A75" w:rsidRPr="00E56A75" w:rsidRDefault="00E56A75" w:rsidP="00E56A75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inline distT="0" distB="0" distL="0" distR="0" wp14:anchorId="7A146FD3" wp14:editId="4C59E964">
            <wp:extent cx="5908954" cy="3208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27" t="7518" r="985" b="6145"/>
                    <a:stretch/>
                  </pic:blipFill>
                  <pic:spPr bwMode="auto">
                    <a:xfrm>
                      <a:off x="0" y="0"/>
                      <a:ext cx="5910450" cy="3208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18356" w14:textId="77777777" w:rsidR="006B393A" w:rsidRPr="00366ED7" w:rsidRDefault="006B393A" w:rsidP="006B393A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AFA5021" w14:textId="442C438B" w:rsidR="00FC29E5" w:rsidRDefault="00FC29E5" w:rsidP="00FC29E5">
      <w:pPr>
        <w:rPr>
          <w:rFonts w:asciiTheme="majorBidi" w:hAnsiTheme="majorBidi" w:cstheme="majorBidi"/>
          <w:noProof/>
          <w:sz w:val="26"/>
          <w:szCs w:val="26"/>
        </w:rPr>
      </w:pPr>
    </w:p>
    <w:p w14:paraId="36450E6B" w14:textId="77777777" w:rsidR="00366ED7" w:rsidRDefault="00366ED7" w:rsidP="00FC29E5">
      <w:pPr>
        <w:rPr>
          <w:rFonts w:asciiTheme="majorBidi" w:hAnsiTheme="majorBidi" w:cstheme="majorBidi"/>
          <w:noProof/>
          <w:sz w:val="26"/>
          <w:szCs w:val="26"/>
        </w:rPr>
      </w:pPr>
    </w:p>
    <w:p w14:paraId="0D828458" w14:textId="77777777" w:rsidR="00366ED7" w:rsidRDefault="00366ED7" w:rsidP="00FC29E5">
      <w:pPr>
        <w:rPr>
          <w:rFonts w:asciiTheme="majorBidi" w:hAnsiTheme="majorBidi" w:cstheme="majorBidi"/>
          <w:noProof/>
          <w:sz w:val="26"/>
          <w:szCs w:val="26"/>
        </w:rPr>
      </w:pPr>
    </w:p>
    <w:p w14:paraId="6B9A83E7" w14:textId="77777777" w:rsidR="002C0075" w:rsidRPr="002C0075" w:rsidRDefault="002C0075" w:rsidP="002C007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t>Admin Menu &gt; List Products:</w:t>
      </w:r>
    </w:p>
    <w:p w14:paraId="4DBC8741" w14:textId="77777777" w:rsidR="002C0075" w:rsidRDefault="002C0075" w:rsidP="002C0075">
      <w:pPr>
        <w:rPr>
          <w:rFonts w:asciiTheme="majorBidi" w:hAnsiTheme="majorBidi" w:cstheme="majorBidi"/>
          <w:b/>
          <w:bCs/>
          <w:noProof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inline distT="0" distB="0" distL="0" distR="0" wp14:anchorId="2BA51F77" wp14:editId="1AFBE3AB">
            <wp:extent cx="5935345" cy="333565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F16D6" w14:textId="275C1345" w:rsidR="00366ED7" w:rsidRPr="002C0075" w:rsidRDefault="002C0075" w:rsidP="002C007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t>Admin Menu &gt; Product Details:</w:t>
      </w:r>
    </w:p>
    <w:p w14:paraId="6FA10CE3" w14:textId="5A620751" w:rsidR="002C0075" w:rsidRDefault="002C0075" w:rsidP="002C0075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53EBA3B8" wp14:editId="43E3F35C">
            <wp:extent cx="5935345" cy="3098800"/>
            <wp:effectExtent l="0" t="0" r="825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6C8C0" w14:textId="77777777" w:rsidR="002C0075" w:rsidRDefault="002C0075" w:rsidP="002C0075">
      <w:pPr>
        <w:rPr>
          <w:rFonts w:asciiTheme="majorBidi" w:hAnsiTheme="majorBidi" w:cstheme="majorBidi"/>
          <w:noProof/>
          <w:sz w:val="26"/>
          <w:szCs w:val="26"/>
        </w:rPr>
      </w:pPr>
    </w:p>
    <w:p w14:paraId="46F33964" w14:textId="77777777" w:rsidR="002C0075" w:rsidRDefault="002C0075" w:rsidP="002C0075">
      <w:pPr>
        <w:rPr>
          <w:rFonts w:asciiTheme="majorBidi" w:hAnsiTheme="majorBidi" w:cstheme="majorBidi"/>
          <w:noProof/>
          <w:sz w:val="26"/>
          <w:szCs w:val="26"/>
        </w:rPr>
      </w:pPr>
    </w:p>
    <w:p w14:paraId="60715FC7" w14:textId="1EFDDF6B" w:rsidR="002C0075" w:rsidRPr="002C0075" w:rsidRDefault="002C0075" w:rsidP="002C007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w:t>Admin Menu &gt; Update Product Details:</w:t>
      </w:r>
    </w:p>
    <w:p w14:paraId="5E8E924D" w14:textId="2E7E68A3" w:rsidR="002C0075" w:rsidRDefault="002C0075" w:rsidP="002C0075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24E6EDD0" wp14:editId="6FE51F05">
            <wp:extent cx="5926455" cy="3369733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6" b="4125"/>
                    <a:stretch/>
                  </pic:blipFill>
                  <pic:spPr bwMode="auto">
                    <a:xfrm>
                      <a:off x="0" y="0"/>
                      <a:ext cx="5926455" cy="3369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9A5FB" w14:textId="3A7061AA" w:rsidR="002C0075" w:rsidRPr="002C0075" w:rsidRDefault="002C0075" w:rsidP="002C007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t>Admin Menu &gt; Delete Products:</w:t>
      </w:r>
    </w:p>
    <w:p w14:paraId="61F0271B" w14:textId="55C317D6" w:rsidR="002C0075" w:rsidRPr="002C0075" w:rsidRDefault="00D06032" w:rsidP="002C0075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2BBF07B1" wp14:editId="35A0ABA1">
            <wp:extent cx="5926104" cy="339513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04" b="5034"/>
                    <a:stretch/>
                  </pic:blipFill>
                  <pic:spPr bwMode="auto">
                    <a:xfrm>
                      <a:off x="0" y="0"/>
                      <a:ext cx="5926455" cy="3395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EC278" w14:textId="77777777" w:rsidR="00366ED7" w:rsidRDefault="00366ED7" w:rsidP="00FC29E5">
      <w:pPr>
        <w:rPr>
          <w:rFonts w:asciiTheme="majorBidi" w:hAnsiTheme="majorBidi" w:cstheme="majorBidi"/>
          <w:noProof/>
          <w:sz w:val="26"/>
          <w:szCs w:val="26"/>
        </w:rPr>
      </w:pPr>
    </w:p>
    <w:p w14:paraId="0C96DE68" w14:textId="77777777" w:rsidR="00366ED7" w:rsidRDefault="00366ED7" w:rsidP="00FC29E5">
      <w:pPr>
        <w:rPr>
          <w:rFonts w:asciiTheme="majorBidi" w:hAnsiTheme="majorBidi" w:cstheme="majorBidi"/>
          <w:noProof/>
          <w:sz w:val="26"/>
          <w:szCs w:val="26"/>
        </w:rPr>
      </w:pPr>
    </w:p>
    <w:p w14:paraId="5F3B36F1" w14:textId="169091CD" w:rsidR="00D06032" w:rsidRPr="00D06032" w:rsidRDefault="00D06032" w:rsidP="00D06032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w:t>Admin Menu &gt; Order History:</w:t>
      </w:r>
    </w:p>
    <w:p w14:paraId="11A962F0" w14:textId="74A464F1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335130B9" wp14:editId="556C4505">
            <wp:extent cx="5925750" cy="3369733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61" b="5258"/>
                    <a:stretch/>
                  </pic:blipFill>
                  <pic:spPr bwMode="auto">
                    <a:xfrm>
                      <a:off x="0" y="0"/>
                      <a:ext cx="5926455" cy="3370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6F233C" w14:textId="3208921D" w:rsidR="00D06032" w:rsidRPr="00D06032" w:rsidRDefault="00D06032" w:rsidP="00D06032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t>Customer Menu:</w:t>
      </w:r>
    </w:p>
    <w:p w14:paraId="05DB3C9D" w14:textId="39BE3B8D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54E58195" wp14:editId="1C431AEA">
            <wp:extent cx="5935345" cy="3242945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324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59749" w14:textId="77777777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</w:p>
    <w:p w14:paraId="5E48215C" w14:textId="77777777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</w:p>
    <w:p w14:paraId="4E5F573A" w14:textId="01087A09" w:rsidR="00D06032" w:rsidRPr="00D06032" w:rsidRDefault="00D06032" w:rsidP="00D06032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w:t>Customer Menu &gt; List Products with Details:</w:t>
      </w:r>
    </w:p>
    <w:p w14:paraId="1ECAFFC9" w14:textId="6C40C5AB" w:rsidR="00D06032" w:rsidRP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18D04A63" wp14:editId="248EFB15">
            <wp:extent cx="5926102" cy="3344333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90" b="5720"/>
                    <a:stretch/>
                  </pic:blipFill>
                  <pic:spPr bwMode="auto">
                    <a:xfrm>
                      <a:off x="0" y="0"/>
                      <a:ext cx="5926455" cy="3344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A72813" w14:textId="247273AF" w:rsidR="00D06032" w:rsidRPr="00D06032" w:rsidRDefault="00D06032" w:rsidP="00D06032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t>Customer Menu &gt; Sorting:</w:t>
      </w:r>
    </w:p>
    <w:p w14:paraId="0AF1DCC8" w14:textId="53C8BA7D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2543A3D7" wp14:editId="60D34871">
            <wp:extent cx="5926455" cy="3310467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19" b="6413"/>
                    <a:stretch/>
                  </pic:blipFill>
                  <pic:spPr bwMode="auto">
                    <a:xfrm>
                      <a:off x="0" y="0"/>
                      <a:ext cx="5926455" cy="331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8985C" w14:textId="77777777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</w:p>
    <w:p w14:paraId="0B84C100" w14:textId="77777777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</w:p>
    <w:p w14:paraId="3F9D02AB" w14:textId="492D8E5D" w:rsidR="00D06032" w:rsidRPr="00D06032" w:rsidRDefault="00D06032" w:rsidP="00D06032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lastRenderedPageBreak/>
        <w:t>Customer Menu &gt; Place Order:</w:t>
      </w:r>
    </w:p>
    <w:p w14:paraId="695D90CD" w14:textId="0BD86C38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7A289862" wp14:editId="5EE06017">
            <wp:extent cx="5925745" cy="3293533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48" b="6631"/>
                    <a:stretch/>
                  </pic:blipFill>
                  <pic:spPr bwMode="auto">
                    <a:xfrm>
                      <a:off x="0" y="0"/>
                      <a:ext cx="5926455" cy="3293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1985BE" w14:textId="60576F67" w:rsidR="00D06032" w:rsidRPr="00D06032" w:rsidRDefault="00D06032" w:rsidP="00D06032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w:t>Customer Menu &gt; Customer’s Orders History:</w:t>
      </w:r>
    </w:p>
    <w:p w14:paraId="5FF6AB33" w14:textId="77777777" w:rsid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</w:p>
    <w:p w14:paraId="2C25269F" w14:textId="17E24ED3" w:rsidR="00D06032" w:rsidRPr="00D06032" w:rsidRDefault="00D06032" w:rsidP="00D06032">
      <w:pPr>
        <w:rPr>
          <w:rFonts w:asciiTheme="majorBidi" w:hAnsiTheme="majorBidi" w:cstheme="majorBidi"/>
          <w:noProof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5E110AD3" wp14:editId="043420F1">
            <wp:extent cx="5925740" cy="3276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34" b="6403"/>
                    <a:stretch/>
                  </pic:blipFill>
                  <pic:spPr bwMode="auto">
                    <a:xfrm>
                      <a:off x="0" y="0"/>
                      <a:ext cx="5926455" cy="327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7AF6D" w14:textId="77777777" w:rsidR="00366ED7" w:rsidRDefault="00366ED7" w:rsidP="00FC29E5">
      <w:pPr>
        <w:rPr>
          <w:rFonts w:asciiTheme="majorBidi" w:hAnsiTheme="majorBidi" w:cstheme="majorBidi"/>
          <w:noProof/>
          <w:sz w:val="26"/>
          <w:szCs w:val="26"/>
        </w:rPr>
      </w:pPr>
    </w:p>
    <w:p w14:paraId="319773FA" w14:textId="77777777" w:rsidR="00366ED7" w:rsidRDefault="00366ED7" w:rsidP="00FC29E5">
      <w:pPr>
        <w:rPr>
          <w:rFonts w:asciiTheme="majorBidi" w:hAnsiTheme="majorBidi" w:cstheme="majorBidi"/>
          <w:sz w:val="26"/>
          <w:szCs w:val="26"/>
        </w:rPr>
      </w:pPr>
    </w:p>
    <w:p w14:paraId="5FE0DC5A" w14:textId="51A65D52" w:rsidR="00FC29E5" w:rsidRDefault="00D06032" w:rsidP="00D06032">
      <w:pPr>
        <w:ind w:firstLine="720"/>
        <w:rPr>
          <w:rFonts w:asciiTheme="majorBidi" w:hAnsiTheme="majorBidi" w:cstheme="majorBidi"/>
          <w:b/>
          <w:bCs/>
          <w:sz w:val="32"/>
          <w:szCs w:val="32"/>
        </w:rPr>
      </w:pPr>
      <w:r w:rsidRPr="00D06032">
        <w:rPr>
          <w:rFonts w:ascii="Segoe UI Symbol" w:hAnsi="Segoe UI Symbol" w:cs="Segoe UI Symbol"/>
          <w:sz w:val="26"/>
          <w:szCs w:val="26"/>
        </w:rPr>
        <w:t>🗃</w:t>
      </w:r>
      <w:r w:rsidRPr="00D06032">
        <w:rPr>
          <w:rFonts w:asciiTheme="majorBidi" w:hAnsiTheme="majorBidi" w:cstheme="majorBidi"/>
          <w:sz w:val="26"/>
          <w:szCs w:val="26"/>
        </w:rPr>
        <w:t xml:space="preserve">️ </w:t>
      </w:r>
      <w:r w:rsidRPr="00D06032">
        <w:rPr>
          <w:rFonts w:asciiTheme="majorBidi" w:hAnsiTheme="majorBidi" w:cstheme="majorBidi"/>
          <w:b/>
          <w:bCs/>
          <w:sz w:val="32"/>
          <w:szCs w:val="32"/>
        </w:rPr>
        <w:t>Data Structures</w:t>
      </w:r>
    </w:p>
    <w:p w14:paraId="72468DD9" w14:textId="75CDD914" w:rsidR="00D06032" w:rsidRDefault="00681F1F" w:rsidP="00D06032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66E71600" wp14:editId="4A568F8C">
            <wp:extent cx="5943600" cy="34798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244C8" w14:textId="386B57F7" w:rsidR="00FC29E5" w:rsidRDefault="00FC29E5" w:rsidP="00FC29E5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sz w:val="26"/>
          <w:szCs w:val="26"/>
        </w:rPr>
        <w:tab/>
      </w:r>
      <w:r w:rsidR="00681F1F" w:rsidRPr="00681F1F">
        <w:rPr>
          <w:rFonts w:ascii="Segoe UI Symbol" w:hAnsi="Segoe UI Symbol" w:cs="Segoe UI Symbol"/>
          <w:sz w:val="26"/>
          <w:szCs w:val="26"/>
        </w:rPr>
        <w:t>🛠</w:t>
      </w:r>
      <w:r w:rsidR="00681F1F" w:rsidRPr="00681F1F">
        <w:rPr>
          <w:rFonts w:asciiTheme="majorBidi" w:hAnsiTheme="majorBidi" w:cstheme="majorBidi"/>
          <w:sz w:val="26"/>
          <w:szCs w:val="26"/>
        </w:rPr>
        <w:t xml:space="preserve">️ </w:t>
      </w:r>
      <w:r w:rsidR="00681F1F" w:rsidRPr="00681F1F"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</w:p>
    <w:p w14:paraId="26B4F435" w14:textId="6940843F" w:rsidR="00681F1F" w:rsidRDefault="00681F1F" w:rsidP="00FC29E5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noProof/>
          <w:sz w:val="26"/>
          <w:szCs w:val="26"/>
        </w:rPr>
        <w:drawing>
          <wp:inline distT="0" distB="0" distL="0" distR="0" wp14:anchorId="2DB1A015" wp14:editId="6D9B91C5">
            <wp:extent cx="5935345" cy="2997200"/>
            <wp:effectExtent l="0" t="0" r="825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9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58F90" w14:textId="77777777" w:rsidR="00FC29E5" w:rsidRDefault="00FC29E5" w:rsidP="00FC29E5">
      <w:pPr>
        <w:rPr>
          <w:rFonts w:asciiTheme="majorBidi" w:hAnsiTheme="majorBidi" w:cstheme="majorBidi"/>
          <w:sz w:val="26"/>
          <w:szCs w:val="26"/>
        </w:rPr>
      </w:pPr>
    </w:p>
    <w:p w14:paraId="1821582A" w14:textId="77777777" w:rsidR="00FC29E5" w:rsidRDefault="00FC29E5" w:rsidP="00FC29E5">
      <w:pPr>
        <w:rPr>
          <w:rFonts w:asciiTheme="majorBidi" w:hAnsiTheme="majorBidi" w:cstheme="majorBidi"/>
          <w:sz w:val="26"/>
          <w:szCs w:val="26"/>
        </w:rPr>
      </w:pPr>
    </w:p>
    <w:p w14:paraId="3930788B" w14:textId="77777777" w:rsidR="006334A7" w:rsidRPr="00423444" w:rsidRDefault="006334A7" w:rsidP="00423444">
      <w:pPr>
        <w:rPr>
          <w:rFonts w:asciiTheme="majorBidi" w:hAnsiTheme="majorBidi" w:cstheme="majorBidi"/>
          <w:sz w:val="26"/>
          <w:szCs w:val="26"/>
        </w:rPr>
      </w:pPr>
    </w:p>
    <w:sectPr w:rsidR="006334A7" w:rsidRPr="00423444" w:rsidSect="00195C43">
      <w:headerReference w:type="default" r:id="rId27"/>
      <w:footerReference w:type="default" r:id="rId28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BF03C" w14:textId="77777777" w:rsidR="00F74D32" w:rsidRDefault="00F74D32" w:rsidP="00F70F88">
      <w:pPr>
        <w:spacing w:after="0" w:line="240" w:lineRule="auto"/>
      </w:pPr>
      <w:r>
        <w:separator/>
      </w:r>
    </w:p>
  </w:endnote>
  <w:endnote w:type="continuationSeparator" w:id="0">
    <w:p w14:paraId="7571A6EA" w14:textId="77777777" w:rsidR="00F74D32" w:rsidRDefault="00F74D32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5D899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22E78289" w14:textId="26879025" w:rsidR="00366ED7" w:rsidRDefault="00366ED7">
    <w:pPr>
      <w:pStyle w:val="Footer"/>
    </w:pPr>
    <w:r>
      <w:t>2025(S)-CS-6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1D3DC" w14:textId="77777777" w:rsidR="00F74D32" w:rsidRDefault="00F74D32" w:rsidP="00F70F88">
      <w:pPr>
        <w:spacing w:after="0" w:line="240" w:lineRule="auto"/>
      </w:pPr>
      <w:r>
        <w:separator/>
      </w:r>
    </w:p>
  </w:footnote>
  <w:footnote w:type="continuationSeparator" w:id="0">
    <w:p w14:paraId="5E4937C7" w14:textId="77777777" w:rsidR="00F74D32" w:rsidRDefault="00F74D32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BCF5F" w14:textId="6001745E" w:rsidR="00F70F88" w:rsidRDefault="00366ED7" w:rsidP="00F70F88">
    <w:pPr>
      <w:pStyle w:val="Header"/>
    </w:pPr>
    <w:r>
      <w:t>Inventory &amp; Order Management System</w:t>
    </w:r>
  </w:p>
  <w:p w14:paraId="62BF4288" w14:textId="77777777" w:rsidR="00F70F88" w:rsidRDefault="00F70F88" w:rsidP="00F70F88">
    <w:pPr>
      <w:pStyle w:val="Footer"/>
    </w:pPr>
    <w:r>
      <w:t>_____________________________________________________________________________________</w:t>
    </w:r>
  </w:p>
  <w:p w14:paraId="5E683F22" w14:textId="77777777" w:rsidR="00F70F88" w:rsidRDefault="00F70F88" w:rsidP="00F70F88">
    <w:pPr>
      <w:pStyle w:val="Header"/>
    </w:pPr>
  </w:p>
  <w:p w14:paraId="604AF27C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A10"/>
    <w:multiLevelType w:val="multilevel"/>
    <w:tmpl w:val="DB18D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7F1B30"/>
    <w:multiLevelType w:val="hybridMultilevel"/>
    <w:tmpl w:val="6298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650328"/>
    <w:multiLevelType w:val="hybridMultilevel"/>
    <w:tmpl w:val="96D8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9D700D"/>
    <w:multiLevelType w:val="multilevel"/>
    <w:tmpl w:val="EABE0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310485">
    <w:abstractNumId w:val="2"/>
  </w:num>
  <w:num w:numId="2" w16cid:durableId="1893152125">
    <w:abstractNumId w:val="6"/>
  </w:num>
  <w:num w:numId="3" w16cid:durableId="1505440466">
    <w:abstractNumId w:val="5"/>
  </w:num>
  <w:num w:numId="4" w16cid:durableId="1768695862">
    <w:abstractNumId w:val="3"/>
  </w:num>
  <w:num w:numId="5" w16cid:durableId="1260875399">
    <w:abstractNumId w:val="0"/>
  </w:num>
  <w:num w:numId="6" w16cid:durableId="2083788955">
    <w:abstractNumId w:val="4"/>
  </w:num>
  <w:num w:numId="7" w16cid:durableId="16475400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C6C9A"/>
    <w:rsid w:val="00114E27"/>
    <w:rsid w:val="00183281"/>
    <w:rsid w:val="00195C43"/>
    <w:rsid w:val="001D2EBF"/>
    <w:rsid w:val="00247965"/>
    <w:rsid w:val="0026148D"/>
    <w:rsid w:val="0028155D"/>
    <w:rsid w:val="00292F08"/>
    <w:rsid w:val="002A4F16"/>
    <w:rsid w:val="002C0075"/>
    <w:rsid w:val="00307A14"/>
    <w:rsid w:val="00311EA4"/>
    <w:rsid w:val="00366ED7"/>
    <w:rsid w:val="003C4E47"/>
    <w:rsid w:val="00423444"/>
    <w:rsid w:val="004C326E"/>
    <w:rsid w:val="00551E83"/>
    <w:rsid w:val="006334A7"/>
    <w:rsid w:val="00650F77"/>
    <w:rsid w:val="00666ED3"/>
    <w:rsid w:val="00681F1F"/>
    <w:rsid w:val="00697CD4"/>
    <w:rsid w:val="006B393A"/>
    <w:rsid w:val="006E03BD"/>
    <w:rsid w:val="00700EAC"/>
    <w:rsid w:val="00753FBD"/>
    <w:rsid w:val="007E3630"/>
    <w:rsid w:val="007E623A"/>
    <w:rsid w:val="00824FC9"/>
    <w:rsid w:val="0092168B"/>
    <w:rsid w:val="009678F9"/>
    <w:rsid w:val="0097171F"/>
    <w:rsid w:val="00984F69"/>
    <w:rsid w:val="00996A05"/>
    <w:rsid w:val="009D47D4"/>
    <w:rsid w:val="009F2EAB"/>
    <w:rsid w:val="00A444D8"/>
    <w:rsid w:val="00A61460"/>
    <w:rsid w:val="00AE7871"/>
    <w:rsid w:val="00B24B75"/>
    <w:rsid w:val="00B34CC7"/>
    <w:rsid w:val="00C55691"/>
    <w:rsid w:val="00C730EE"/>
    <w:rsid w:val="00C93E30"/>
    <w:rsid w:val="00D06032"/>
    <w:rsid w:val="00D24A75"/>
    <w:rsid w:val="00D762F2"/>
    <w:rsid w:val="00DA6C83"/>
    <w:rsid w:val="00E56A75"/>
    <w:rsid w:val="00F154CC"/>
    <w:rsid w:val="00F42A1F"/>
    <w:rsid w:val="00F70F88"/>
    <w:rsid w:val="00F71680"/>
    <w:rsid w:val="00F74D32"/>
    <w:rsid w:val="00FC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82B31"/>
  <w15:chartTrackingRefBased/>
  <w15:docId w15:val="{B9882570-F4C2-4877-BB6F-3B219247A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0F88"/>
  </w:style>
  <w:style w:type="paragraph" w:styleId="Heading1">
    <w:name w:val="heading 1"/>
    <w:basedOn w:val="Normal"/>
    <w:next w:val="Normal"/>
    <w:link w:val="Heading1Char"/>
    <w:uiPriority w:val="9"/>
    <w:qFormat/>
    <w:rsid w:val="00753F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6E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6ED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53FB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53FB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1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03CD7A-9193-4C7E-8D2E-3397ECED91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Mirza Talal Ahmed</cp:lastModifiedBy>
  <cp:revision>4</cp:revision>
  <dcterms:created xsi:type="dcterms:W3CDTF">2022-01-21T04:17:00Z</dcterms:created>
  <dcterms:modified xsi:type="dcterms:W3CDTF">2025-05-27T13:05:00Z</dcterms:modified>
</cp:coreProperties>
</file>